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4925C" w14:textId="77777777" w:rsidR="00736DBE" w:rsidRDefault="00000000">
      <w:pPr>
        <w:pStyle w:val="Heading1"/>
      </w:pPr>
      <w:bookmarkStart w:id="0" w:name="hash-table-implementation"/>
      <w:r>
        <w:t>Hash Table Implementation</w:t>
      </w:r>
    </w:p>
    <w:p w14:paraId="60EF7AFB" w14:textId="77777777" w:rsidR="00736DBE" w:rsidRDefault="00000000">
      <w:r>
        <w:pict w14:anchorId="7D804AFE">
          <v:rect id="_x0000_i1025" style="width:0;height:1.5pt" o:hralign="center" o:hrstd="t" o:hr="t"/>
        </w:pict>
      </w:r>
    </w:p>
    <w:p w14:paraId="142A79AF" w14:textId="77777777" w:rsidR="00250ECA" w:rsidRDefault="00000000">
      <w:pPr>
        <w:pStyle w:val="FirstParagraph"/>
      </w:pPr>
      <w:r>
        <w:t xml:space="preserve">Student </w:t>
      </w:r>
      <w:proofErr w:type="gramStart"/>
      <w:r>
        <w:t>name :</w:t>
      </w:r>
      <w:proofErr w:type="gramEnd"/>
      <w:r>
        <w:t xml:space="preserve"> muhammad Muhammad abdelhay Muhammad Ibrahim </w:t>
      </w:r>
    </w:p>
    <w:p w14:paraId="5E4DEBCA" w14:textId="128BB1A3" w:rsidR="00736DBE" w:rsidRDefault="00000000">
      <w:pPr>
        <w:pStyle w:val="FirstParagraph"/>
      </w:pPr>
      <w:r>
        <w:t xml:space="preserve">Student </w:t>
      </w:r>
      <w:proofErr w:type="gramStart"/>
      <w:r>
        <w:t>id :</w:t>
      </w:r>
      <w:proofErr w:type="gramEnd"/>
      <w:r>
        <w:t xml:space="preserve"> 1404-3-087</w:t>
      </w:r>
    </w:p>
    <w:p w14:paraId="6E5B80D8" w14:textId="77777777" w:rsidR="00736DBE" w:rsidRDefault="00000000">
      <w:r>
        <w:pict w14:anchorId="3DC9DED8">
          <v:rect id="_x0000_i1026" style="width:0;height:1.5pt" o:hralign="center" o:hrstd="t" o:hr="t"/>
        </w:pict>
      </w:r>
    </w:p>
    <w:p w14:paraId="476ABDDA" w14:textId="77777777" w:rsidR="00736DBE" w:rsidRDefault="00000000">
      <w:pPr>
        <w:pStyle w:val="FirstParagraph"/>
      </w:pPr>
      <w:r>
        <w:t>This project provides a simple implementation of a hash table using linear probing in Python. The project is divided into two main files:</w:t>
      </w:r>
    </w:p>
    <w:p w14:paraId="650236E0" w14:textId="77777777" w:rsidR="00736DBE" w:rsidRDefault="00000000">
      <w:pPr>
        <w:pStyle w:val="Heading2"/>
      </w:pPr>
      <w:bookmarkStart w:id="1" w:name="files"/>
      <w:r>
        <w:t>Files</w:t>
      </w:r>
    </w:p>
    <w:p w14:paraId="210011AF" w14:textId="77777777" w:rsidR="00736DBE" w:rsidRDefault="00000000">
      <w:pPr>
        <w:pStyle w:val="Heading3"/>
      </w:pPr>
      <w:bookmarkStart w:id="2" w:name="hash_table.py"/>
      <w:r>
        <w:rPr>
          <w:rStyle w:val="VerbatimChar"/>
        </w:rPr>
        <w:t>hash_table.py</w:t>
      </w:r>
    </w:p>
    <w:p w14:paraId="1AB3260B" w14:textId="77777777" w:rsidR="00736DBE" w:rsidRDefault="00000000">
      <w:pPr>
        <w:pStyle w:val="FirstParagraph"/>
      </w:pPr>
      <w:r>
        <w:t xml:space="preserve">This file contains the </w:t>
      </w:r>
      <w:r>
        <w:rPr>
          <w:rStyle w:val="VerbatimChar"/>
        </w:rPr>
        <w:t>HashTableLinearProbing</w:t>
      </w:r>
      <w:r>
        <w:t xml:space="preserve"> class, which represents the hash table. The class includes methods for initializing the hash table, saving and loading data from a JSON file, calculating hash values, inserting, searching, deleting, and displaying key-value pairs in the hash table.</w:t>
      </w:r>
    </w:p>
    <w:p w14:paraId="65C721B3" w14:textId="77777777" w:rsidR="00736DBE" w:rsidRDefault="00000000">
      <w:pPr>
        <w:pStyle w:val="Heading4"/>
      </w:pPr>
      <w:bookmarkStart w:id="3" w:name="class-methods"/>
      <w:r>
        <w:t>Class Methods:</w:t>
      </w:r>
    </w:p>
    <w:p w14:paraId="2364C897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__init__(self, size=0)</w:t>
      </w:r>
      <w:r>
        <w:t>: Initializes the hash table with an optional size parameter.</w:t>
      </w:r>
    </w:p>
    <w:p w14:paraId="6C70064B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ave_to_json(self, filename="hash_table.json")</w:t>
      </w:r>
      <w:r>
        <w:t>: Saves the hash table data to a JSON file.</w:t>
      </w:r>
    </w:p>
    <w:p w14:paraId="20AE695A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load_from_json(self, filename="hash_table.json")</w:t>
      </w:r>
      <w:r>
        <w:t>: Loads the hash table data from a JSON file.</w:t>
      </w:r>
    </w:p>
    <w:p w14:paraId="5E0C7025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calc_hash(self, key)</w:t>
      </w:r>
      <w:r>
        <w:t>: Calculates the hash value for a given key.</w:t>
      </w:r>
    </w:p>
    <w:p w14:paraId="1E371C1A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insert(self, key, value)</w:t>
      </w:r>
      <w:r>
        <w:t>: Inserts a key-value pair into the hash table if the key does not exists and update if the ket exists.</w:t>
      </w:r>
    </w:p>
    <w:p w14:paraId="433DD10F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earch(self, key)</w:t>
      </w:r>
      <w:r>
        <w:t>: Searches for a key in the hash table and returns its associated value.</w:t>
      </w:r>
    </w:p>
    <w:p w14:paraId="358A0E75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elete(self, key)</w:t>
      </w:r>
      <w:r>
        <w:t>: Deletes a key-value pair from the hash table.</w:t>
      </w:r>
    </w:p>
    <w:p w14:paraId="0C596876" w14:textId="77777777" w:rsidR="00736DB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isplay(self)</w:t>
      </w:r>
      <w:r>
        <w:t>: Displays the contents of the hash table.</w:t>
      </w:r>
    </w:p>
    <w:p w14:paraId="5D09350E" w14:textId="77777777" w:rsidR="00736DBE" w:rsidRDefault="00000000">
      <w:pPr>
        <w:pStyle w:val="Heading3"/>
      </w:pPr>
      <w:bookmarkStart w:id="4" w:name="main.py"/>
      <w:bookmarkEnd w:id="2"/>
      <w:bookmarkEnd w:id="3"/>
      <w:r>
        <w:rPr>
          <w:rStyle w:val="VerbatimChar"/>
        </w:rPr>
        <w:t>main.py</w:t>
      </w:r>
    </w:p>
    <w:p w14:paraId="45455126" w14:textId="77777777" w:rsidR="00736DBE" w:rsidRDefault="00000000">
      <w:pPr>
        <w:pStyle w:val="FirstParagraph"/>
      </w:pPr>
      <w:r>
        <w:t>This file serves as the main entry point for the hash table application. It provides a simple command-line interface for interacting with the hash table.</w:t>
      </w:r>
    </w:p>
    <w:p w14:paraId="0F46EA56" w14:textId="77777777" w:rsidR="00736DBE" w:rsidRDefault="00000000">
      <w:pPr>
        <w:pStyle w:val="Heading4"/>
      </w:pPr>
      <w:bookmarkStart w:id="5" w:name="functions"/>
      <w:r>
        <w:t>Functions:</w:t>
      </w:r>
    </w:p>
    <w:p w14:paraId="2E989C51" w14:textId="77777777" w:rsidR="00736DBE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get_valid_size()</w:t>
      </w:r>
      <w:r>
        <w:t>: Prompts the user to enter a valid size for the hash table.</w:t>
      </w:r>
    </w:p>
    <w:p w14:paraId="2FB1964F" w14:textId="77777777" w:rsidR="00736DBE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get_valid_key()</w:t>
      </w:r>
      <w:r>
        <w:t>: Prompts the user to enter a valid string key.</w:t>
      </w:r>
    </w:p>
    <w:p w14:paraId="4AE02818" w14:textId="77777777" w:rsidR="00736DBE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isplay_menu()</w:t>
      </w:r>
      <w:r>
        <w:t>: Displays the menu of available hash table operations.</w:t>
      </w:r>
    </w:p>
    <w:p w14:paraId="146F00EE" w14:textId="77777777" w:rsidR="00736DBE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lastRenderedPageBreak/>
        <w:t>main()</w:t>
      </w:r>
      <w:r>
        <w:t>: Implements the main loop for user interaction, allowing the creation of a new hash table, loading and saving from/to JSON, and performing insert, search, delete, and display operations.</w:t>
      </w:r>
    </w:p>
    <w:p w14:paraId="018366A2" w14:textId="77777777" w:rsidR="00736DBE" w:rsidRDefault="00000000">
      <w:pPr>
        <w:pStyle w:val="Heading2"/>
      </w:pPr>
      <w:bookmarkStart w:id="6" w:name="usage"/>
      <w:bookmarkEnd w:id="1"/>
      <w:bookmarkEnd w:id="4"/>
      <w:bookmarkEnd w:id="5"/>
      <w:r>
        <w:t>Usage</w:t>
      </w:r>
    </w:p>
    <w:p w14:paraId="290502DC" w14:textId="77777777" w:rsidR="00736DBE" w:rsidRDefault="00000000">
      <w:pPr>
        <w:pStyle w:val="FirstParagraph"/>
      </w:pPr>
      <w:r>
        <w:t xml:space="preserve">To run the program, execute the </w:t>
      </w:r>
      <w:r>
        <w:rPr>
          <w:rStyle w:val="VerbatimChar"/>
        </w:rPr>
        <w:t>main.py</w:t>
      </w:r>
      <w:r>
        <w:t xml:space="preserve"> script. Follow the on-screen prompts to perform various operations on the hash table.</w:t>
      </w:r>
    </w:p>
    <w:p w14:paraId="404B79A1" w14:textId="77777777" w:rsidR="00736DBE" w:rsidRDefault="00000000">
      <w:pPr>
        <w:pStyle w:val="Heading2"/>
      </w:pPr>
      <w:bookmarkStart w:id="7" w:name="requirements"/>
      <w:bookmarkEnd w:id="6"/>
      <w:r>
        <w:t>Requirements</w:t>
      </w:r>
    </w:p>
    <w:p w14:paraId="2A85F450" w14:textId="77777777" w:rsidR="00736DBE" w:rsidRDefault="00000000">
      <w:pPr>
        <w:pStyle w:val="Compact"/>
        <w:numPr>
          <w:ilvl w:val="0"/>
          <w:numId w:val="4"/>
        </w:numPr>
      </w:pPr>
      <w:r>
        <w:t>Python 3.x</w:t>
      </w:r>
    </w:p>
    <w:p w14:paraId="6FFA628C" w14:textId="77777777" w:rsidR="00736DBE" w:rsidRDefault="00000000">
      <w:pPr>
        <w:pStyle w:val="Heading2"/>
      </w:pPr>
      <w:bookmarkStart w:id="8" w:name="how-to-run"/>
      <w:bookmarkEnd w:id="7"/>
      <w:r>
        <w:t>How to Run</w:t>
      </w:r>
    </w:p>
    <w:p w14:paraId="73A38B9E" w14:textId="77777777" w:rsidR="00736DBE" w:rsidRDefault="00000000">
      <w:pPr>
        <w:pStyle w:val="Compact"/>
        <w:numPr>
          <w:ilvl w:val="0"/>
          <w:numId w:val="5"/>
        </w:numPr>
      </w:pPr>
      <w:r>
        <w:t>Clone the repository to your local machine.</w:t>
      </w:r>
    </w:p>
    <w:p w14:paraId="643028DA" w14:textId="77777777" w:rsidR="00736DBE" w:rsidRDefault="00000000">
      <w:pPr>
        <w:pStyle w:val="Compact"/>
        <w:numPr>
          <w:ilvl w:val="0"/>
          <w:numId w:val="5"/>
        </w:numPr>
      </w:pPr>
      <w:r>
        <w:t>Open a terminal and navigate to the project directory.</w:t>
      </w:r>
    </w:p>
    <w:p w14:paraId="269C2829" w14:textId="77777777" w:rsidR="00736DBE" w:rsidRDefault="00000000">
      <w:pPr>
        <w:pStyle w:val="Compact"/>
        <w:numPr>
          <w:ilvl w:val="0"/>
          <w:numId w:val="5"/>
        </w:numPr>
      </w:pPr>
      <w:r>
        <w:t xml:space="preserve">Run the command: </w:t>
      </w:r>
      <w:r>
        <w:rPr>
          <w:rStyle w:val="VerbatimChar"/>
        </w:rPr>
        <w:t>python main.py</w:t>
      </w:r>
    </w:p>
    <w:p w14:paraId="4FBD7520" w14:textId="77777777" w:rsidR="00736DBE" w:rsidRDefault="00000000">
      <w:pPr>
        <w:pStyle w:val="Compact"/>
        <w:numPr>
          <w:ilvl w:val="0"/>
          <w:numId w:val="5"/>
        </w:numPr>
      </w:pPr>
      <w:r>
        <w:t>Follow the on-screen prompts to interact with the hash table.</w:t>
      </w:r>
    </w:p>
    <w:p w14:paraId="32432A5D" w14:textId="77777777" w:rsidR="00736DBE" w:rsidRDefault="00000000">
      <w:r>
        <w:pict w14:anchorId="0476E5F4">
          <v:rect id="_x0000_i1027" style="width:0;height:1.5pt" o:hralign="center" o:hrstd="t" o:hr="t"/>
        </w:pict>
      </w:r>
    </w:p>
    <w:p w14:paraId="55BCEE2D" w14:textId="77777777" w:rsidR="00736DBE" w:rsidRDefault="00000000">
      <w:pPr>
        <w:pStyle w:val="Heading1"/>
      </w:pPr>
      <w:bookmarkStart w:id="9" w:name="image-gallery"/>
      <w:bookmarkEnd w:id="0"/>
      <w:bookmarkEnd w:id="8"/>
      <w:r>
        <w:lastRenderedPageBreak/>
        <w:t>Image Gallery</w:t>
      </w:r>
    </w:p>
    <w:p w14:paraId="468A416C" w14:textId="77777777" w:rsidR="0075276A" w:rsidRDefault="0075276A">
      <w:pPr>
        <w:pStyle w:val="Heading3"/>
      </w:pPr>
      <w:bookmarkStart w:id="10" w:name="create-new-hash-table"/>
    </w:p>
    <w:p w14:paraId="4C0A1D9F" w14:textId="2C1BEE1B" w:rsidR="00736DBE" w:rsidRDefault="00000000">
      <w:pPr>
        <w:pStyle w:val="Heading3"/>
      </w:pPr>
      <w:r>
        <w:t xml:space="preserve">create new hash </w:t>
      </w:r>
      <w:proofErr w:type="gramStart"/>
      <w:r>
        <w:t>table</w:t>
      </w:r>
      <w:proofErr w:type="gramEnd"/>
    </w:p>
    <w:p w14:paraId="38B54A7A" w14:textId="77777777" w:rsidR="0075276A" w:rsidRDefault="00C4644F">
      <w:pPr>
        <w:pStyle w:val="Heading3"/>
      </w:pPr>
      <w:bookmarkStart w:id="11" w:name="delete-from-hash-table"/>
      <w:bookmarkEnd w:id="10"/>
      <w:r>
        <w:rPr>
          <w:noProof/>
        </w:rPr>
        <w:drawing>
          <wp:inline distT="0" distB="0" distL="0" distR="0" wp14:anchorId="3F27A0CE" wp14:editId="13A6E82C">
            <wp:extent cx="5845047" cy="4861981"/>
            <wp:effectExtent l="0" t="0" r="0" b="0"/>
            <wp:docPr id="1915701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701220" name="Picture 191570122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486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27813" w14:textId="77777777" w:rsidR="0075276A" w:rsidRDefault="0075276A">
      <w:pPr>
        <w:pStyle w:val="Heading3"/>
      </w:pPr>
    </w:p>
    <w:p w14:paraId="18AC2566" w14:textId="77777777" w:rsidR="0075276A" w:rsidRDefault="0075276A">
      <w:pPr>
        <w:pStyle w:val="Heading3"/>
      </w:pPr>
    </w:p>
    <w:p w14:paraId="30164A96" w14:textId="77777777" w:rsidR="0075276A" w:rsidRDefault="0075276A">
      <w:pPr>
        <w:pStyle w:val="Heading3"/>
      </w:pPr>
    </w:p>
    <w:p w14:paraId="1CBDC3C6" w14:textId="77777777" w:rsidR="0075276A" w:rsidRDefault="0075276A">
      <w:pPr>
        <w:pStyle w:val="Heading3"/>
      </w:pPr>
    </w:p>
    <w:p w14:paraId="6F7DECAD" w14:textId="77777777" w:rsidR="0075276A" w:rsidRDefault="0075276A">
      <w:pPr>
        <w:pStyle w:val="Heading3"/>
      </w:pPr>
    </w:p>
    <w:p w14:paraId="538114A5" w14:textId="77777777" w:rsidR="0075276A" w:rsidRDefault="0075276A">
      <w:pPr>
        <w:pStyle w:val="Heading3"/>
      </w:pPr>
    </w:p>
    <w:p w14:paraId="1D261AAA" w14:textId="77777777" w:rsidR="0075276A" w:rsidRDefault="0075276A">
      <w:pPr>
        <w:pStyle w:val="Heading3"/>
      </w:pPr>
    </w:p>
    <w:p w14:paraId="38AC560A" w14:textId="6717F530" w:rsidR="00736DBE" w:rsidRDefault="00000000">
      <w:pPr>
        <w:pStyle w:val="Heading3"/>
      </w:pPr>
      <w:r>
        <w:lastRenderedPageBreak/>
        <w:t xml:space="preserve">delete from hash </w:t>
      </w:r>
      <w:proofErr w:type="gramStart"/>
      <w:r>
        <w:t>table</w:t>
      </w:r>
      <w:proofErr w:type="gramEnd"/>
    </w:p>
    <w:p w14:paraId="108D06A1" w14:textId="77777777" w:rsidR="0075276A" w:rsidRDefault="00C4644F">
      <w:pPr>
        <w:pStyle w:val="Heading3"/>
      </w:pPr>
      <w:bookmarkStart w:id="12" w:name="display-hash-table"/>
      <w:bookmarkEnd w:id="11"/>
      <w:r>
        <w:rPr>
          <w:noProof/>
        </w:rPr>
        <w:drawing>
          <wp:inline distT="0" distB="0" distL="0" distR="0" wp14:anchorId="4B47D0B4" wp14:editId="4132BBB7">
            <wp:extent cx="5943600" cy="3996055"/>
            <wp:effectExtent l="0" t="0" r="0" b="0"/>
            <wp:docPr id="9133928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392813" name="Picture 91339281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C81E5" w14:textId="59D9B8A2" w:rsidR="00736DBE" w:rsidRDefault="00000000">
      <w:pPr>
        <w:pStyle w:val="Heading3"/>
      </w:pPr>
      <w:r>
        <w:t>display hash table</w:t>
      </w:r>
    </w:p>
    <w:p w14:paraId="30159496" w14:textId="77777777" w:rsidR="00C4644F" w:rsidRDefault="00C4644F">
      <w:pPr>
        <w:pStyle w:val="Heading3"/>
      </w:pPr>
      <w:bookmarkStart w:id="13" w:name="insert-into-hash-table-not-a-valid-key"/>
      <w:bookmarkEnd w:id="12"/>
      <w:r>
        <w:rPr>
          <w:noProof/>
        </w:rPr>
        <w:drawing>
          <wp:inline distT="0" distB="0" distL="0" distR="0" wp14:anchorId="7870D3A2" wp14:editId="6CA143B2">
            <wp:extent cx="3939881" cy="2568163"/>
            <wp:effectExtent l="0" t="0" r="0" b="0"/>
            <wp:docPr id="19064080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408001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6C83" w14:textId="77777777" w:rsidR="0075276A" w:rsidRDefault="0075276A">
      <w:pPr>
        <w:pStyle w:val="Heading3"/>
      </w:pPr>
    </w:p>
    <w:p w14:paraId="32F708D6" w14:textId="77777777" w:rsidR="0075276A" w:rsidRDefault="0075276A">
      <w:pPr>
        <w:pStyle w:val="Heading3"/>
      </w:pPr>
    </w:p>
    <w:p w14:paraId="6DF80AC0" w14:textId="768DA4C5" w:rsidR="00736DBE" w:rsidRDefault="00000000">
      <w:pPr>
        <w:pStyle w:val="Heading3"/>
      </w:pPr>
      <w:r>
        <w:lastRenderedPageBreak/>
        <w:t>insert into hash table (not a valid key)</w:t>
      </w:r>
    </w:p>
    <w:p w14:paraId="2FC96AAD" w14:textId="77777777" w:rsidR="00C4644F" w:rsidRDefault="00C4644F">
      <w:pPr>
        <w:pStyle w:val="Heading3"/>
      </w:pPr>
      <w:bookmarkStart w:id="14" w:name="insert-into-hash-table-valid-key"/>
      <w:bookmarkEnd w:id="13"/>
      <w:r>
        <w:rPr>
          <w:noProof/>
        </w:rPr>
        <w:drawing>
          <wp:inline distT="0" distB="0" distL="0" distR="0" wp14:anchorId="650B8B84" wp14:editId="176B289D">
            <wp:extent cx="4846740" cy="2042337"/>
            <wp:effectExtent l="0" t="0" r="0" b="0"/>
            <wp:docPr id="1142003985" name="Picture 4" descr="A computer screen shot of a blu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003985" name="Picture 4" descr="A computer screen shot of a blue backgroun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9E22" w14:textId="77777777" w:rsidR="0075276A" w:rsidRDefault="0075276A">
      <w:pPr>
        <w:pStyle w:val="Heading3"/>
      </w:pPr>
    </w:p>
    <w:p w14:paraId="15C71B1E" w14:textId="4A1AC98A" w:rsidR="00736DBE" w:rsidRDefault="00000000">
      <w:pPr>
        <w:pStyle w:val="Heading3"/>
      </w:pPr>
      <w:r>
        <w:t>insert into hash table (valid key)</w:t>
      </w:r>
    </w:p>
    <w:p w14:paraId="63DCCA57" w14:textId="77777777" w:rsidR="0075276A" w:rsidRDefault="00C4644F">
      <w:pPr>
        <w:pStyle w:val="Heading3"/>
      </w:pPr>
      <w:bookmarkStart w:id="15" w:name="invalid-choice"/>
      <w:bookmarkEnd w:id="14"/>
      <w:r>
        <w:rPr>
          <w:noProof/>
        </w:rPr>
        <w:drawing>
          <wp:inline distT="0" distB="0" distL="0" distR="0" wp14:anchorId="4A77A407" wp14:editId="741474A3">
            <wp:extent cx="5943600" cy="4126865"/>
            <wp:effectExtent l="0" t="0" r="0" b="0"/>
            <wp:docPr id="16090538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053865" name="Picture 160905386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A08B2" w14:textId="77777777" w:rsidR="0075276A" w:rsidRDefault="0075276A">
      <w:pPr>
        <w:pStyle w:val="Heading3"/>
      </w:pPr>
    </w:p>
    <w:p w14:paraId="0B55EEF6" w14:textId="77777777" w:rsidR="0075276A" w:rsidRDefault="0075276A">
      <w:pPr>
        <w:pStyle w:val="Heading3"/>
      </w:pPr>
    </w:p>
    <w:p w14:paraId="5CDAC23B" w14:textId="77777777" w:rsidR="0075276A" w:rsidRDefault="0075276A">
      <w:pPr>
        <w:pStyle w:val="Heading3"/>
      </w:pPr>
    </w:p>
    <w:p w14:paraId="3C991F92" w14:textId="4F9D33D8" w:rsidR="00736DBE" w:rsidRDefault="00000000">
      <w:pPr>
        <w:pStyle w:val="Heading3"/>
      </w:pPr>
      <w:r>
        <w:lastRenderedPageBreak/>
        <w:t>invalid choice</w:t>
      </w:r>
    </w:p>
    <w:p w14:paraId="13497089" w14:textId="77777777" w:rsidR="00C4644F" w:rsidRDefault="00C4644F">
      <w:pPr>
        <w:pStyle w:val="Heading3"/>
      </w:pPr>
      <w:bookmarkStart w:id="16" w:name="json-file-not-found"/>
      <w:bookmarkEnd w:id="15"/>
      <w:r>
        <w:rPr>
          <w:noProof/>
        </w:rPr>
        <w:drawing>
          <wp:inline distT="0" distB="0" distL="0" distR="0" wp14:anchorId="770C8ADE" wp14:editId="0758557F">
            <wp:extent cx="5151566" cy="2133785"/>
            <wp:effectExtent l="0" t="0" r="0" b="0"/>
            <wp:docPr id="20895417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541743" name="Picture 208954174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CEA8" w14:textId="62D4A84D" w:rsidR="00736DBE" w:rsidRDefault="00000000">
      <w:pPr>
        <w:pStyle w:val="Heading3"/>
      </w:pPr>
      <w:proofErr w:type="spellStart"/>
      <w:r>
        <w:t>json</w:t>
      </w:r>
      <w:proofErr w:type="spellEnd"/>
      <w:r>
        <w:t xml:space="preserve"> file not </w:t>
      </w:r>
      <w:proofErr w:type="gramStart"/>
      <w:r>
        <w:t>found</w:t>
      </w:r>
      <w:proofErr w:type="gramEnd"/>
    </w:p>
    <w:p w14:paraId="67A737B7" w14:textId="77777777" w:rsidR="00C4644F" w:rsidRDefault="00C4644F">
      <w:pPr>
        <w:pStyle w:val="Heading3"/>
      </w:pPr>
      <w:bookmarkStart w:id="17" w:name="load-from-json-file"/>
      <w:bookmarkEnd w:id="16"/>
      <w:r>
        <w:rPr>
          <w:noProof/>
        </w:rPr>
        <w:drawing>
          <wp:inline distT="0" distB="0" distL="0" distR="0" wp14:anchorId="7F0E936F" wp14:editId="213AA9CC">
            <wp:extent cx="4153260" cy="2141406"/>
            <wp:effectExtent l="0" t="0" r="0" b="0"/>
            <wp:docPr id="1024850905" name="Picture 7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850905" name="Picture 7" descr="A screen 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D36A3" w14:textId="77777777" w:rsidR="0075276A" w:rsidRDefault="0075276A">
      <w:pPr>
        <w:pStyle w:val="Heading3"/>
      </w:pPr>
    </w:p>
    <w:p w14:paraId="6DC41695" w14:textId="77777777" w:rsidR="0075276A" w:rsidRDefault="0075276A">
      <w:pPr>
        <w:pStyle w:val="Heading3"/>
      </w:pPr>
    </w:p>
    <w:p w14:paraId="10D9ECCE" w14:textId="77777777" w:rsidR="0075276A" w:rsidRDefault="0075276A">
      <w:pPr>
        <w:pStyle w:val="Heading3"/>
      </w:pPr>
    </w:p>
    <w:p w14:paraId="2384C985" w14:textId="77777777" w:rsidR="0075276A" w:rsidRDefault="0075276A">
      <w:pPr>
        <w:pStyle w:val="Heading3"/>
      </w:pPr>
    </w:p>
    <w:p w14:paraId="361BABA9" w14:textId="77777777" w:rsidR="0075276A" w:rsidRDefault="0075276A">
      <w:pPr>
        <w:pStyle w:val="Heading3"/>
      </w:pPr>
    </w:p>
    <w:p w14:paraId="20C58988" w14:textId="77777777" w:rsidR="0075276A" w:rsidRDefault="0075276A">
      <w:pPr>
        <w:pStyle w:val="Heading3"/>
      </w:pPr>
    </w:p>
    <w:p w14:paraId="29934BD1" w14:textId="77777777" w:rsidR="0075276A" w:rsidRDefault="0075276A">
      <w:pPr>
        <w:pStyle w:val="Heading3"/>
      </w:pPr>
    </w:p>
    <w:p w14:paraId="5C558426" w14:textId="77777777" w:rsidR="0075276A" w:rsidRDefault="0075276A">
      <w:pPr>
        <w:pStyle w:val="Heading3"/>
      </w:pPr>
    </w:p>
    <w:p w14:paraId="4EA1142C" w14:textId="77777777" w:rsidR="0075276A" w:rsidRDefault="0075276A">
      <w:pPr>
        <w:pStyle w:val="Heading3"/>
      </w:pPr>
    </w:p>
    <w:p w14:paraId="6BBD291A" w14:textId="77777777" w:rsidR="0075276A" w:rsidRDefault="0075276A">
      <w:pPr>
        <w:pStyle w:val="Heading3"/>
      </w:pPr>
    </w:p>
    <w:p w14:paraId="676E0EDF" w14:textId="148FCD21" w:rsidR="00736DBE" w:rsidRDefault="00000000">
      <w:pPr>
        <w:pStyle w:val="Heading3"/>
      </w:pPr>
      <w:r>
        <w:lastRenderedPageBreak/>
        <w:t xml:space="preserve">load from </w:t>
      </w:r>
      <w:proofErr w:type="spellStart"/>
      <w:r>
        <w:t>json</w:t>
      </w:r>
      <w:proofErr w:type="spellEnd"/>
      <w:r>
        <w:t xml:space="preserve"> file</w:t>
      </w:r>
    </w:p>
    <w:p w14:paraId="45A70FC8" w14:textId="77777777" w:rsidR="0075276A" w:rsidRDefault="00C4644F">
      <w:pPr>
        <w:pStyle w:val="Heading3"/>
      </w:pPr>
      <w:bookmarkStart w:id="18" w:name="save-to-json-file"/>
      <w:bookmarkEnd w:id="17"/>
      <w:r>
        <w:rPr>
          <w:noProof/>
        </w:rPr>
        <w:drawing>
          <wp:inline distT="0" distB="0" distL="0" distR="0" wp14:anchorId="61541B81" wp14:editId="03E64564">
            <wp:extent cx="5943600" cy="3798570"/>
            <wp:effectExtent l="0" t="0" r="0" b="0"/>
            <wp:docPr id="184316573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65730" name="Picture 18431657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AE76" w14:textId="351548B8" w:rsidR="00736DBE" w:rsidRDefault="00000000">
      <w:pPr>
        <w:pStyle w:val="Heading3"/>
      </w:pPr>
      <w:r>
        <w:t xml:space="preserve">save to </w:t>
      </w:r>
      <w:proofErr w:type="spellStart"/>
      <w:r>
        <w:t>json</w:t>
      </w:r>
      <w:proofErr w:type="spellEnd"/>
      <w:r>
        <w:t xml:space="preserve"> </w:t>
      </w:r>
      <w:proofErr w:type="gramStart"/>
      <w:r>
        <w:t>file</w:t>
      </w:r>
      <w:proofErr w:type="gramEnd"/>
    </w:p>
    <w:p w14:paraId="476147CD" w14:textId="77777777" w:rsidR="0075276A" w:rsidRDefault="00C4644F">
      <w:pPr>
        <w:pStyle w:val="Heading3"/>
      </w:pPr>
      <w:bookmarkStart w:id="19" w:name="search-for-a-key"/>
      <w:bookmarkEnd w:id="18"/>
      <w:r>
        <w:rPr>
          <w:noProof/>
        </w:rPr>
        <w:drawing>
          <wp:inline distT="0" distB="0" distL="0" distR="0" wp14:anchorId="1650E657" wp14:editId="1779C19D">
            <wp:extent cx="5943600" cy="3343275"/>
            <wp:effectExtent l="0" t="0" r="0" b="0"/>
            <wp:docPr id="77936953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369534" name="Picture 77936953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5CC8E" w14:textId="77777777" w:rsidR="0075276A" w:rsidRDefault="0075276A">
      <w:pPr>
        <w:pStyle w:val="Heading3"/>
      </w:pPr>
    </w:p>
    <w:p w14:paraId="5E7C56D6" w14:textId="7A0C513F" w:rsidR="00736DBE" w:rsidRDefault="00000000">
      <w:pPr>
        <w:pStyle w:val="Heading3"/>
      </w:pPr>
      <w:r>
        <w:lastRenderedPageBreak/>
        <w:t>search for a key</w:t>
      </w:r>
    </w:p>
    <w:p w14:paraId="34F76840" w14:textId="77777777" w:rsidR="00C4644F" w:rsidRDefault="00C4644F">
      <w:pPr>
        <w:pStyle w:val="Heading3"/>
      </w:pPr>
      <w:bookmarkStart w:id="20" w:name="update-value-in-hash-table"/>
      <w:bookmarkEnd w:id="19"/>
      <w:r>
        <w:rPr>
          <w:noProof/>
        </w:rPr>
        <w:drawing>
          <wp:inline distT="0" distB="0" distL="0" distR="0" wp14:anchorId="5F4C47D7" wp14:editId="37F65297">
            <wp:extent cx="5425910" cy="4389500"/>
            <wp:effectExtent l="0" t="0" r="0" b="0"/>
            <wp:docPr id="4922458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45890" name="Picture 49224589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5FD63" w14:textId="77777777" w:rsidR="0075276A" w:rsidRDefault="0075276A">
      <w:pPr>
        <w:pStyle w:val="Heading3"/>
      </w:pPr>
    </w:p>
    <w:p w14:paraId="26B15469" w14:textId="77777777" w:rsidR="0075276A" w:rsidRDefault="0075276A">
      <w:pPr>
        <w:pStyle w:val="Heading3"/>
      </w:pPr>
    </w:p>
    <w:p w14:paraId="27907126" w14:textId="77777777" w:rsidR="0075276A" w:rsidRDefault="0075276A">
      <w:pPr>
        <w:pStyle w:val="Heading3"/>
      </w:pPr>
    </w:p>
    <w:p w14:paraId="3077305C" w14:textId="77777777" w:rsidR="0075276A" w:rsidRDefault="0075276A">
      <w:pPr>
        <w:pStyle w:val="Heading3"/>
      </w:pPr>
    </w:p>
    <w:p w14:paraId="44E0B8AA" w14:textId="77777777" w:rsidR="0075276A" w:rsidRDefault="0075276A">
      <w:pPr>
        <w:pStyle w:val="Heading3"/>
      </w:pPr>
    </w:p>
    <w:p w14:paraId="6EEF0421" w14:textId="77777777" w:rsidR="0075276A" w:rsidRDefault="0075276A">
      <w:pPr>
        <w:pStyle w:val="Heading3"/>
      </w:pPr>
    </w:p>
    <w:p w14:paraId="220CE6A0" w14:textId="77777777" w:rsidR="0075276A" w:rsidRDefault="0075276A">
      <w:pPr>
        <w:pStyle w:val="Heading3"/>
      </w:pPr>
    </w:p>
    <w:p w14:paraId="46A2E2A4" w14:textId="77777777" w:rsidR="0075276A" w:rsidRDefault="0075276A">
      <w:pPr>
        <w:pStyle w:val="Heading3"/>
      </w:pPr>
    </w:p>
    <w:p w14:paraId="5AF441CB" w14:textId="77777777" w:rsidR="0075276A" w:rsidRDefault="0075276A">
      <w:pPr>
        <w:pStyle w:val="Heading3"/>
      </w:pPr>
    </w:p>
    <w:p w14:paraId="22256E71" w14:textId="77777777" w:rsidR="0075276A" w:rsidRDefault="0075276A">
      <w:pPr>
        <w:pStyle w:val="Heading3"/>
      </w:pPr>
    </w:p>
    <w:p w14:paraId="6380CB8D" w14:textId="77777777" w:rsidR="0075276A" w:rsidRDefault="0075276A">
      <w:pPr>
        <w:pStyle w:val="Heading3"/>
      </w:pPr>
    </w:p>
    <w:p w14:paraId="49FB503B" w14:textId="110AB9A6" w:rsidR="00736DBE" w:rsidRDefault="00000000">
      <w:pPr>
        <w:pStyle w:val="Heading3"/>
      </w:pPr>
      <w:r>
        <w:lastRenderedPageBreak/>
        <w:t>update value in hash table</w:t>
      </w:r>
    </w:p>
    <w:bookmarkEnd w:id="9"/>
    <w:bookmarkEnd w:id="20"/>
    <w:p w14:paraId="4941D474" w14:textId="49966E02" w:rsidR="00736DBE" w:rsidRDefault="00C4644F" w:rsidP="00C4644F">
      <w:pPr>
        <w:pStyle w:val="FirstParagraph"/>
      </w:pPr>
      <w:r>
        <w:rPr>
          <w:noProof/>
        </w:rPr>
        <w:drawing>
          <wp:inline distT="0" distB="0" distL="0" distR="0" wp14:anchorId="2B072C9A" wp14:editId="1AB5010B">
            <wp:extent cx="5943600" cy="4871720"/>
            <wp:effectExtent l="0" t="0" r="0" b="0"/>
            <wp:docPr id="29190494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904942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6D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2AB7B" w14:textId="77777777" w:rsidR="00F42DA7" w:rsidRDefault="00F42DA7">
      <w:pPr>
        <w:spacing w:after="0"/>
      </w:pPr>
      <w:r>
        <w:separator/>
      </w:r>
    </w:p>
  </w:endnote>
  <w:endnote w:type="continuationSeparator" w:id="0">
    <w:p w14:paraId="18F35389" w14:textId="77777777" w:rsidR="00F42DA7" w:rsidRDefault="00F42D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43360" w14:textId="77777777" w:rsidR="00F42DA7" w:rsidRDefault="00F42DA7">
      <w:r>
        <w:separator/>
      </w:r>
    </w:p>
  </w:footnote>
  <w:footnote w:type="continuationSeparator" w:id="0">
    <w:p w14:paraId="7C6CA638" w14:textId="77777777" w:rsidR="00F42DA7" w:rsidRDefault="00F42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67C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6A3A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7462F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98967785">
    <w:abstractNumId w:val="0"/>
  </w:num>
  <w:num w:numId="2" w16cid:durableId="858160192">
    <w:abstractNumId w:val="1"/>
  </w:num>
  <w:num w:numId="3" w16cid:durableId="1804615956">
    <w:abstractNumId w:val="1"/>
  </w:num>
  <w:num w:numId="4" w16cid:durableId="499545181">
    <w:abstractNumId w:val="1"/>
  </w:num>
  <w:num w:numId="5" w16cid:durableId="846023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6DBE"/>
    <w:rsid w:val="00250ECA"/>
    <w:rsid w:val="007144BF"/>
    <w:rsid w:val="00736DBE"/>
    <w:rsid w:val="0075276A"/>
    <w:rsid w:val="00C4644F"/>
    <w:rsid w:val="00F42D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94A5E"/>
  <w15:docId w15:val="{473D6A14-8CB7-4C42-B2F3-1FDE7BE57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6</Words>
  <Characters>2146</Characters>
  <Application>Microsoft Office Word</Application>
  <DocSecurity>0</DocSecurity>
  <Lines>17</Lines>
  <Paragraphs>5</Paragraphs>
  <ScaleCrop>false</ScaleCrop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abdelhay</dc:creator>
  <cp:keywords/>
  <cp:lastModifiedBy>Mohamed Abdelhay</cp:lastModifiedBy>
  <cp:revision>6</cp:revision>
  <cp:lastPrinted>2023-12-12T01:18:00Z</cp:lastPrinted>
  <dcterms:created xsi:type="dcterms:W3CDTF">2023-12-12T01:12:00Z</dcterms:created>
  <dcterms:modified xsi:type="dcterms:W3CDTF">2023-12-12T01:18:00Z</dcterms:modified>
</cp:coreProperties>
</file>